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6FF62" w14:textId="50F01527" w:rsidR="00831A26" w:rsidRDefault="00982E62" w:rsidP="00831A26">
      <w:pPr>
        <w:pStyle w:val="berschrift1"/>
      </w:pPr>
      <w:r>
        <w:t>Share pred. via Twitter</w:t>
      </w:r>
    </w:p>
    <w:p w14:paraId="69802EC3" w14:textId="5DB82083" w:rsidR="00831A26" w:rsidRDefault="00F05FDE" w:rsidP="00831A26">
      <w:r>
        <w:t xml:space="preserve">This program </w:t>
      </w:r>
      <w:r w:rsidR="00982E62">
        <w:t>researches the historical twitter mentions of a specific S&amp;P 500 company and attempts to predict the future share price based on a liner Regression model.</w:t>
      </w:r>
    </w:p>
    <w:p w14:paraId="758ED8B6" w14:textId="77777777" w:rsidR="00831A26" w:rsidRDefault="00831A26" w:rsidP="00831A26"/>
    <w:p w14:paraId="041CB136" w14:textId="77777777" w:rsidR="00831A26" w:rsidRDefault="00831A26" w:rsidP="00831A26">
      <w:pPr>
        <w:pStyle w:val="berschrift2"/>
      </w:pPr>
      <w:r>
        <w:t>The logic</w:t>
      </w:r>
    </w:p>
    <w:p w14:paraId="5BC71817" w14:textId="5FFDB7D5" w:rsidR="00831A26" w:rsidRDefault="00BB628E" w:rsidP="00831A26">
      <w:r>
        <w:t xml:space="preserve">The program researches to historical </w:t>
      </w:r>
      <w:r w:rsidR="00982E62">
        <w:t>twitter mentions of the ticker (example: MSFT) and the company name (example: Microsoft). It then uses a liner regression model to predict the development of the share prices in the foreseeable future.</w:t>
      </w:r>
    </w:p>
    <w:p w14:paraId="23825F17" w14:textId="5B86C0BB" w:rsidR="00982E62" w:rsidRDefault="00982E62" w:rsidP="00831A26"/>
    <w:p w14:paraId="5B9CBBCB" w14:textId="4A198254" w:rsidR="00982E62" w:rsidRDefault="00982E62" w:rsidP="00982E62">
      <w:pPr>
        <w:pStyle w:val="berschrift2"/>
      </w:pPr>
      <w:r>
        <w:t>Shortcomings of the program</w:t>
      </w:r>
    </w:p>
    <w:p w14:paraId="4FA9B91D" w14:textId="66FB1E85" w:rsidR="00982E62" w:rsidRDefault="00982E62" w:rsidP="00831A26">
      <w:r>
        <w:t>It takes around 3-10sec per historical date, which is too long. This is mainly because I am not able to use twitters enterprise API.</w:t>
      </w:r>
    </w:p>
    <w:p w14:paraId="7FF42263" w14:textId="77777777" w:rsidR="00831A26" w:rsidRDefault="00831A26" w:rsidP="00831A26"/>
    <w:p w14:paraId="53D82FB7" w14:textId="77777777" w:rsidR="00831A26" w:rsidRDefault="00831A26" w:rsidP="00831A26">
      <w:pPr>
        <w:pStyle w:val="berschrift2"/>
      </w:pPr>
      <w:r>
        <w:t>Installation</w:t>
      </w:r>
    </w:p>
    <w:p w14:paraId="27AB7425" w14:textId="77777777" w:rsidR="00831A26" w:rsidRDefault="00831A26" w:rsidP="00831A26">
      <w:r>
        <w:t>In order to be able to meaningfully execute the code, various libraries are required.</w:t>
      </w:r>
    </w:p>
    <w:p w14:paraId="77938229" w14:textId="4FC73B89" w:rsidR="00831A26" w:rsidRDefault="00982E62" w:rsidP="00831A26">
      <w:pPr>
        <w:pStyle w:val="Listenabsatz"/>
        <w:numPr>
          <w:ilvl w:val="0"/>
          <w:numId w:val="1"/>
        </w:numPr>
      </w:pPr>
      <w:r>
        <w:t>got3 (</w:t>
      </w:r>
      <w:hyperlink r:id="rId5" w:history="1">
        <w:r w:rsidRPr="00982E62">
          <w:rPr>
            <w:rStyle w:val="Hyperlink"/>
          </w:rPr>
          <w:t>https://github.com/Jefferson-Henrique/GetOldTweets-python</w:t>
        </w:r>
      </w:hyperlink>
      <w:r>
        <w:t>)</w:t>
      </w:r>
    </w:p>
    <w:p w14:paraId="70F54D1D" w14:textId="77777777" w:rsidR="00831A26" w:rsidRDefault="00831A26" w:rsidP="00831A26">
      <w:pPr>
        <w:pStyle w:val="Listenabsatz"/>
        <w:numPr>
          <w:ilvl w:val="0"/>
          <w:numId w:val="1"/>
        </w:numPr>
      </w:pPr>
      <w:proofErr w:type="spellStart"/>
      <w:r>
        <w:t>Numpy</w:t>
      </w:r>
      <w:proofErr w:type="spellEnd"/>
    </w:p>
    <w:p w14:paraId="0D9C32DF" w14:textId="43C324CF" w:rsidR="00831A26" w:rsidRDefault="00BB628E" w:rsidP="00831A26">
      <w:pPr>
        <w:pStyle w:val="Listenabsatz"/>
        <w:numPr>
          <w:ilvl w:val="0"/>
          <w:numId w:val="1"/>
        </w:numPr>
      </w:pPr>
      <w:r>
        <w:t>pandas</w:t>
      </w:r>
    </w:p>
    <w:p w14:paraId="3C5846B1" w14:textId="28185236" w:rsidR="00831A26" w:rsidRDefault="00BB628E" w:rsidP="00831A26">
      <w:pPr>
        <w:pStyle w:val="Listenabsatz"/>
        <w:numPr>
          <w:ilvl w:val="0"/>
          <w:numId w:val="1"/>
        </w:numPr>
      </w:pPr>
      <w:proofErr w:type="spellStart"/>
      <w:r>
        <w:t>pandas_datareader</w:t>
      </w:r>
      <w:proofErr w:type="spellEnd"/>
    </w:p>
    <w:p w14:paraId="4816BC5B" w14:textId="6D892694" w:rsidR="00982E62" w:rsidRDefault="00982E62" w:rsidP="00831A26">
      <w:pPr>
        <w:pStyle w:val="Listenabsatz"/>
        <w:numPr>
          <w:ilvl w:val="0"/>
          <w:numId w:val="1"/>
        </w:numPr>
      </w:pPr>
      <w:proofErr w:type="spellStart"/>
      <w:r>
        <w:t>sklearn</w:t>
      </w:r>
      <w:proofErr w:type="spellEnd"/>
    </w:p>
    <w:p w14:paraId="4199EA83" w14:textId="5D5EB9A2" w:rsidR="00982E62" w:rsidRDefault="00982E62" w:rsidP="00831A26">
      <w:pPr>
        <w:pStyle w:val="Listenabsatz"/>
        <w:numPr>
          <w:ilvl w:val="0"/>
          <w:numId w:val="1"/>
        </w:numPr>
      </w:pPr>
      <w:r>
        <w:t>matplotlib</w:t>
      </w:r>
    </w:p>
    <w:p w14:paraId="2A48E6D9" w14:textId="054371EE" w:rsidR="00982E62" w:rsidRDefault="00982E62" w:rsidP="00831A26">
      <w:pPr>
        <w:pStyle w:val="Listenabsatz"/>
        <w:numPr>
          <w:ilvl w:val="0"/>
          <w:numId w:val="1"/>
        </w:numPr>
      </w:pPr>
      <w:proofErr w:type="spellStart"/>
      <w:r>
        <w:t>scipy</w:t>
      </w:r>
      <w:proofErr w:type="spellEnd"/>
    </w:p>
    <w:p w14:paraId="4867C92D" w14:textId="167C6AAC" w:rsidR="00831A26" w:rsidRDefault="00831A26" w:rsidP="00831A26">
      <w:r>
        <w:t xml:space="preserve">The easiest way to install those libraries is with </w:t>
      </w:r>
      <w:r w:rsidR="00BB628E">
        <w:t>pip:</w:t>
      </w:r>
    </w:p>
    <w:p w14:paraId="3E150E9E" w14:textId="37A44C09" w:rsidR="00BB628E" w:rsidRPr="00ED2072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quandl</w:t>
      </w:r>
      <w:proofErr w:type="spellEnd"/>
    </w:p>
    <w:p w14:paraId="30AB4DED" w14:textId="48688227" w:rsidR="00BB628E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numpy</w:t>
      </w:r>
      <w:proofErr w:type="spellEnd"/>
    </w:p>
    <w:p w14:paraId="6C55F00D" w14:textId="7C7E2365" w:rsidR="00982E62" w:rsidRPr="00ED2072" w:rsidRDefault="00982E6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ip install pandas</w:t>
      </w:r>
    </w:p>
    <w:p w14:paraId="06036699" w14:textId="0776676B" w:rsidR="00BB628E" w:rsidRDefault="00ED207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</w:t>
      </w:r>
      <w:r w:rsidR="00BB628E" w:rsidRPr="00ED2072">
        <w:rPr>
          <w:i/>
        </w:rPr>
        <w:t xml:space="preserve">ip install </w:t>
      </w:r>
      <w:proofErr w:type="spellStart"/>
      <w:r w:rsidR="00BB628E" w:rsidRPr="00ED2072">
        <w:rPr>
          <w:i/>
        </w:rPr>
        <w:t>pandas_datareader</w:t>
      </w:r>
      <w:proofErr w:type="spellEnd"/>
    </w:p>
    <w:p w14:paraId="646A30F0" w14:textId="3D131869" w:rsidR="00982E62" w:rsidRDefault="00982E62" w:rsidP="00ED207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>pip install matplotlib</w:t>
      </w:r>
    </w:p>
    <w:p w14:paraId="1BE9C83C" w14:textId="73810D27" w:rsidR="00982E62" w:rsidRPr="00982E62" w:rsidRDefault="00982E62" w:rsidP="00982E62">
      <w:pPr>
        <w:pStyle w:val="Listenabsatz"/>
        <w:numPr>
          <w:ilvl w:val="0"/>
          <w:numId w:val="3"/>
        </w:numPr>
        <w:rPr>
          <w:i/>
        </w:rPr>
      </w:pPr>
      <w:r>
        <w:rPr>
          <w:i/>
        </w:rPr>
        <w:t xml:space="preserve">pip install </w:t>
      </w:r>
      <w:proofErr w:type="spellStart"/>
      <w:r>
        <w:rPr>
          <w:i/>
        </w:rPr>
        <w:t>scipy</w:t>
      </w:r>
      <w:bookmarkStart w:id="0" w:name="_GoBack"/>
      <w:bookmarkEnd w:id="0"/>
      <w:proofErr w:type="spellEnd"/>
    </w:p>
    <w:p w14:paraId="0755BEAE" w14:textId="77777777" w:rsidR="00776FD8" w:rsidRDefault="00982E62"/>
    <w:sectPr w:rsidR="00776FD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1F5B97"/>
    <w:multiLevelType w:val="hybridMultilevel"/>
    <w:tmpl w:val="F7A86D5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A07F37"/>
    <w:multiLevelType w:val="hybridMultilevel"/>
    <w:tmpl w:val="46E8954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2A6EDC"/>
    <w:multiLevelType w:val="hybridMultilevel"/>
    <w:tmpl w:val="83862D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1NzUwMrAwNTAwt7BU0lEKTi0uzszPAykwqgUA2MeLiCwAAAA="/>
  </w:docVars>
  <w:rsids>
    <w:rsidRoot w:val="007F0B64"/>
    <w:rsid w:val="000640A4"/>
    <w:rsid w:val="00294B1C"/>
    <w:rsid w:val="00345E01"/>
    <w:rsid w:val="007F0B64"/>
    <w:rsid w:val="00831A26"/>
    <w:rsid w:val="008325E8"/>
    <w:rsid w:val="00886D07"/>
    <w:rsid w:val="00982E62"/>
    <w:rsid w:val="00B41A20"/>
    <w:rsid w:val="00B4389A"/>
    <w:rsid w:val="00BB628E"/>
    <w:rsid w:val="00E130AB"/>
    <w:rsid w:val="00ED2072"/>
    <w:rsid w:val="00F05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02E0"/>
  <w15:chartTrackingRefBased/>
  <w15:docId w15:val="{7FE4030D-ADE3-4A4F-80D1-E564057C8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831A26"/>
    <w:rPr>
      <w:lang w:val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831A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831A2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831A2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831A2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enabsatz">
    <w:name w:val="List Paragraph"/>
    <w:basedOn w:val="Standard"/>
    <w:uiPriority w:val="34"/>
    <w:qFormat/>
    <w:rsid w:val="00831A26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31A26"/>
    <w:rPr>
      <w:color w:val="0563C1" w:themeColor="hyperlink"/>
      <w:u w:val="single"/>
    </w:rPr>
  </w:style>
  <w:style w:type="character" w:customStyle="1" w:styleId="pln">
    <w:name w:val="pln"/>
    <w:basedOn w:val="Absatz-Standardschriftart"/>
    <w:rsid w:val="00831A26"/>
  </w:style>
  <w:style w:type="character" w:customStyle="1" w:styleId="pun">
    <w:name w:val="pun"/>
    <w:basedOn w:val="Absatz-Standardschriftart"/>
    <w:rsid w:val="00831A26"/>
  </w:style>
  <w:style w:type="character" w:customStyle="1" w:styleId="typ">
    <w:name w:val="typ"/>
    <w:basedOn w:val="Absatz-Standardschriftart"/>
    <w:rsid w:val="00831A26"/>
  </w:style>
  <w:style w:type="character" w:styleId="NichtaufgelsteErwhnung">
    <w:name w:val="Unresolved Mention"/>
    <w:basedOn w:val="Absatz-Standardschriftart"/>
    <w:uiPriority w:val="99"/>
    <w:semiHidden/>
    <w:unhideWhenUsed/>
    <w:rsid w:val="00982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Jefferson-Henrique/GetOldTweets-pyth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Guertler</dc:creator>
  <cp:keywords/>
  <dc:description/>
  <cp:lastModifiedBy>Leon Guertler</cp:lastModifiedBy>
  <cp:revision>5</cp:revision>
  <dcterms:created xsi:type="dcterms:W3CDTF">2018-12-29T16:36:00Z</dcterms:created>
  <dcterms:modified xsi:type="dcterms:W3CDTF">2019-01-01T12:35:00Z</dcterms:modified>
</cp:coreProperties>
</file>